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Авилов</w:t>
      </w:r>
      <w:r>
        <w:t xml:space="preserve"> </w:t>
      </w:r>
      <w:r>
        <w:t xml:space="preserve">Иван</w:t>
      </w:r>
      <w:r>
        <w:t xml:space="preserve"> </w:t>
      </w:r>
      <w:r>
        <w:t xml:space="preserve">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- реализовать свой собственный сайт, свою визитную карточку.</w:t>
      </w:r>
      <w:r>
        <w:t xml:space="preserve"> </w:t>
      </w:r>
    </w:p>
    <w:p>
      <w:pPr>
        <w:pStyle w:val="BodyText"/>
      </w:pPr>
      <w:r>
        <w:t xml:space="preserve">В данном этапе необходимо установить необходимое ПО и разместить шаблон сайта на Github pages. Следующие работы будут нацелены на наполнение сайта контент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</w:t>
      </w:r>
      <w:r>
        <w:t xml:space="preserve"> </w:t>
      </w:r>
      <w:r>
        <w:rPr>
          <w:i/>
          <w:iCs/>
        </w:rPr>
        <w:t xml:space="preserve">URLs</w:t>
      </w:r>
      <w:r>
        <w:t xml:space="preserve"> </w:t>
      </w:r>
      <w:r>
        <w:t xml:space="preserve">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</w:t>
      </w:r>
      <w:r>
        <w:t xml:space="preserve"> </w:t>
      </w:r>
      <w:r>
        <w:rPr>
          <w:i/>
          <w:iCs/>
        </w:rPr>
        <w:t xml:space="preserve">Github pages</w:t>
      </w:r>
      <w:r>
        <w:t xml:space="preserve">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287848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%D0%AF\Desktop\%D0%9E%D0%A2%D0%A7%D0%81%D0%A2%D0%AB\images\image-2024030222175875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ружаем и распаковываем бинарный файл, который включает в себя все необходимые зависимости.</w:t>
      </w:r>
    </w:p>
    <w:p>
      <w:pPr>
        <w:pStyle w:val="BodyText"/>
      </w:pPr>
      <w:r>
        <w:drawing>
          <wp:inline>
            <wp:extent cx="5334000" cy="4890636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%D0%AF\Desktop\%D0%9E%D0%A2%D0%A7%D0%81%D0%A2%D0%AB\images\image-2024030222194455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851863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%D0%AF\Desktop\%D0%9E%D0%A2%D0%A7%D0%81%D0%A2%D0%AB\images\image-2024030222205229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новый репозиторий из шаблона сайта и клонируем его.</w:t>
      </w:r>
      <w:r>
        <w:drawing>
          <wp:inline>
            <wp:extent cx="5334000" cy="155246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%D0%AF\Desktop\%D0%9E%D0%A2%D0%A7%D0%81%D0%A2%D0%AB\images\image-2024030222231015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ы "./hugo server" загружаем необходимые модули, генерируем сайт и хостим его по адресу localhost:1313.</w:t>
      </w:r>
    </w:p>
    <w:p>
      <w:pPr>
        <w:pStyle w:val="BodyText"/>
      </w:pPr>
      <w:r>
        <w:drawing>
          <wp:inline>
            <wp:extent cx="5334000" cy="3578601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%D0%AF\Desktop\%D0%9E%D0%A2%D0%A7%D0%81%D0%A2%D0%AB\images\image-202403022224118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493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%D0%AF\Desktop\%D0%9E%D0%A2%D0%A7%D0%81%D0%A2%D0%AB\images\image-202403022228084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репозиторий с названием "dfyzan.github.io", клонируем в папку "public", опять генерируем сайт и отправляем данные на github.</w:t>
      </w:r>
      <w:r>
        <w:drawing>
          <wp:inline>
            <wp:extent cx="5334000" cy="1656521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%D0%AF\Desktop\%D0%9E%D0%A2%D0%A7%D0%81%D0%A2%D0%AB\images\image-2024030222291228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по адресу dfyzan.github.io и проверяем, что сайт работает.</w:t>
      </w:r>
    </w:p>
    <w:p>
      <w:pPr>
        <w:pStyle w:val="BodyText"/>
      </w:pPr>
    </w:p>
    <w:p>
      <w:pPr>
        <w:pStyle w:val="BodyText"/>
      </w:pPr>
      <w:r>
        <w:t xml:space="preserve">Нам не потребовалось устанавливать параметр для URLs нашего сайта, поскольку сайт работает без этого. Скорее всего, это было необходимо раньше, но сейчас, судя по всему, можно это не делать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работе я создал заготовку сайта, которую в будущем можно наполнить информацией, опытом, навыками и создать собственную визитную карточку.</w:t>
      </w:r>
      <w:r>
        <w:t xml:space="preserve"> </w:t>
      </w:r>
    </w:p>
    <w:p>
      <w:pPr>
        <w:pStyle w:val="BodyText"/>
      </w:pPr>
      <w:r>
        <w:t xml:space="preserve">В процессе я научился работать с генератором статичный сайтов hugo, а также научился публиковать свои собственные сайты на сервис github pages.</w:t>
      </w:r>
    </w:p>
    <w:p>
      <w:pPr>
        <w:pStyle w:val="BodyText"/>
      </w:pP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первого этапа индивидуального проекта</dc:title>
  <dc:creator>Авилов Иван Олегович" </dc:creator>
  <dc:language>ru-RU</dc:language>
  <cp:keywords/>
  <dcterms:created xsi:type="dcterms:W3CDTF">2024-03-02T19:38:27Z</dcterms:created>
  <dcterms:modified xsi:type="dcterms:W3CDTF">2024-03-02T19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 # Table of contents</vt:lpwstr>
  </property>
  <property fmtid="{D5CDD505-2E9C-101B-9397-08002B2CF9AE}" pid="34" name="toc-depth">
    <vt:lpwstr>2</vt:lpwstr>
  </property>
  <property fmtid="{D5CDD505-2E9C-101B-9397-08002B2CF9AE}" pid="35" name="typora-copy-images-to">
    <vt:lpwstr>./images</vt:lpwstr>
  </property>
</Properties>
</file>